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Application</w:t>
      </w:r>
      <w:r>
        <w:t xml:space="preserve"> </w:t>
      </w:r>
      <w:r>
        <w:t xml:space="preserve">in</w:t>
      </w:r>
      <w:r>
        <w:t xml:space="preserve"> </w:t>
      </w:r>
      <w:r>
        <w:t xml:space="preserve">Nigeria</w:t>
      </w:r>
      <w:r>
        <w:t xml:space="preserve"> </w:t>
      </w:r>
      <w:r>
        <w:t xml:space="preserve">Lagos</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Nurse position at [Hospital or Healthcare Facility Name] in Nigeria Lagos. As a dedicated and compassionate nurse with over [X years] of experience in clinical settings, I am eager to contribute my skills and expertise to enhance healthcare delivery in this vibrant and dynamic city. My background as a Nurse, combined with my deep understanding of the unique challenges and opportunities within Nigeria’s healthcare landscape, positions me as an ideal candidate for this role.</w:t>
      </w:r>
    </w:p>
    <w:p>
      <w:pPr>
        <w:pStyle w:val="BodyText"/>
      </w:pPr>
      <w:r>
        <w:t xml:space="preserve">Nigeria Lagos is a bustling metropolis with a growing population and complex healthcare needs. As a Nurse, I have always been driven by the belief that quality healthcare is a fundamental right, and I am passionate about supporting communities in achieving optimal health outcomes. My experience in Nigeria’s healthcare system has equipped me with the resilience, adaptability, and cultural competence required to thrive in environments like Lagos, where diversity and resource constraints demand innovative solutions.</w:t>
      </w:r>
    </w:p>
    <w:bookmarkStart w:id="20" w:name="professional-background"/>
    <w:p>
      <w:pPr>
        <w:pStyle w:val="Heading2"/>
      </w:pPr>
      <w:r>
        <w:t xml:space="preserve">Professional Background</w:t>
      </w:r>
    </w:p>
    <w:p>
      <w:pPr>
        <w:pStyle w:val="FirstParagraph"/>
      </w:pPr>
      <w:r>
        <w:t xml:space="preserve">As a Nurse, I have worked in various capacities across Nigeria, including acute care settings, community health programs, and rural clinics. My journey began at [Previous Healthcare Institution Name], where I served as a Staff Nurse and gained hands-on experience in patient care, medication administration, and health education. This role allowed me to refine my clinical skills while developing a strong sense of empathy for patients from diverse socioeconomic backgrounds.</w:t>
      </w:r>
    </w:p>
    <w:p>
      <w:pPr>
        <w:pStyle w:val="BodyText"/>
      </w:pPr>
      <w:r>
        <w:t xml:space="preserve">One of the most rewarding aspects of my career has been working in underserved areas of Nigeria, where access to healthcare is limited. I have volunteered with organizations such as [Non-Profit Organization Name] to provide mobile health services in Lagos and neighboring states. These experiences reinforced my commitment to patient-centered care and highlighted the importance of building trust within communities. As a Nurse, I understand that every interaction with a patient is an opportunity to make a lasting impact, whether through administering treatment, offering emotional support, or educating families about preventive care.</w:t>
      </w:r>
    </w:p>
    <w:bookmarkEnd w:id="20"/>
    <w:bookmarkStart w:id="21" w:name="skills-and-expertise"/>
    <w:p>
      <w:pPr>
        <w:pStyle w:val="Heading2"/>
      </w:pPr>
      <w:r>
        <w:t xml:space="preserve">Skills and Expertise</w:t>
      </w:r>
    </w:p>
    <w:p>
      <w:pPr>
        <w:pStyle w:val="FirstParagraph"/>
      </w:pPr>
      <w:r>
        <w:t xml:space="preserve">My expertise as a Nurse spans multiple areas, including emergency care, chronic disease management, and maternal health. I am proficient in using electronic health records (EHR) systems and have completed advanced training in [Specific Certification or Training, e.g., "Basic Life Support (BLS)" or "Wound Care Management"]. These qualifications enable me to deliver evidence-based care while adhering to the highest standards of professionalism.</w:t>
      </w:r>
    </w:p>
    <w:p>
      <w:pPr>
        <w:pStyle w:val="BodyText"/>
      </w:pPr>
      <w:r>
        <w:t xml:space="preserve">In Nigeria Lagos, where healthcare challenges such as overcrowded facilities and limited resources are prevalent, I have developed a proactive approach to problem-solving. For instance, during my tenure at [Previous Healthcare Institution], I collaborated with a multidisciplinary team to streamline patient flow in the emergency department, reducing wait times by 30%. This experience underscored the value of teamwork and communication—skills that are critical for success in any healthcare setting.</w:t>
      </w:r>
    </w:p>
    <w:bookmarkEnd w:id="21"/>
    <w:bookmarkStart w:id="22" w:name="why-nigeria-lagos"/>
    <w:p>
      <w:pPr>
        <w:pStyle w:val="Heading2"/>
      </w:pPr>
      <w:r>
        <w:t xml:space="preserve">Why Nigeria Lagos?</w:t>
      </w:r>
    </w:p>
    <w:p>
      <w:pPr>
        <w:pStyle w:val="FirstParagraph"/>
      </w:pPr>
      <w:r>
        <w:t xml:space="preserve">Nigeria Lagos is not just a location; it is a hub of opportunity where healthcare professionals can make a tangible difference. As a Nurse, I am drawn to the city’s dynamic environment and its role as a center for medical innovation in West Africa. However, I am also acutely aware of the challenges that come with working in such a high-need area. For example, Lagos faces significant disparities in healthcare access, particularly for low-income populations. My goal is to use my skills to address these gaps and contribute to equitable care delivery.</w:t>
      </w:r>
    </w:p>
    <w:p>
      <w:pPr>
        <w:pStyle w:val="BodyText"/>
      </w:pPr>
      <w:r>
        <w:t xml:space="preserve">What sets me apart as a Nurse is my ability to adapt to diverse situations while maintaining a patient-first mindset. I have worked in both urban and rural settings, which has honed my ability to navigate cultural differences and communicate effectively with patients from all walks of life. In Lagos, where the population is a mosaic of cultures, this skill is invaluable. I am also committed to continuous learning, having recently completed [Relevant Course or Workshop Name] to stay updated on best practices in nursing care.</w:t>
      </w:r>
    </w:p>
    <w:bookmarkEnd w:id="22"/>
    <w:bookmarkStart w:id="23" w:name="conclusion"/>
    <w:p>
      <w:pPr>
        <w:pStyle w:val="Heading2"/>
      </w:pPr>
      <w:r>
        <w:t xml:space="preserve">Conclusion</w:t>
      </w:r>
    </w:p>
    <w:p>
      <w:pPr>
        <w:pStyle w:val="FirstParagraph"/>
      </w:pPr>
      <w:r>
        <w:t xml:space="preserve">In conclusion, I am confident that my experience as a Nurse, combined with my passion for improving healthcare in Nigeria Lagos, makes me a strong candidate for this position. I am eager to bring my clinical expertise, cultural awareness, and dedication to patient care to [Hospital or Healthcare Facility Name]. I would welcome the opportunity to discuss how my background aligns with your organization’s mission and goals.</w:t>
      </w:r>
    </w:p>
    <w:p>
      <w:pPr>
        <w:pStyle w:val="BodyText"/>
      </w:pPr>
      <w:r>
        <w:t xml:space="preserve">Thank you for considering my application. I look forward to the possibility of contributing to the excellence of your healthcare team in Nigeria Lago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Application in Nigeria Lagos</dc:title>
  <dc:creator/>
  <dc:language>en</dc:language>
  <cp:keywords/>
  <dcterms:created xsi:type="dcterms:W3CDTF">2026-07-21T03:30:22Z</dcterms:created>
  <dcterms:modified xsi:type="dcterms:W3CDTF">2026-07-21T03:30:22Z</dcterms:modified>
</cp:coreProperties>
</file>

<file path=docProps/custom.xml><?xml version="1.0" encoding="utf-8"?>
<Properties xmlns="http://schemas.openxmlformats.org/officeDocument/2006/custom-properties" xmlns:vt="http://schemas.openxmlformats.org/officeDocument/2006/docPropsVTypes"/>
</file>